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DA793" w14:textId="41FA0D35" w:rsidR="001C7724" w:rsidRPr="001C7724" w:rsidRDefault="001C7724">
      <w:pPr>
        <w:rPr>
          <w:b/>
          <w:bCs/>
          <w:sz w:val="24"/>
          <w:szCs w:val="24"/>
        </w:rPr>
      </w:pPr>
      <w:bookmarkStart w:id="0" w:name="_Hlk91092541"/>
      <w:r>
        <w:t xml:space="preserve">                                                             </w:t>
      </w:r>
      <w:r w:rsidRPr="001C7724">
        <w:rPr>
          <w:b/>
          <w:bCs/>
          <w:sz w:val="24"/>
          <w:szCs w:val="24"/>
        </w:rPr>
        <w:t>Algorithm for inn management system</w:t>
      </w:r>
    </w:p>
    <w:p w14:paraId="66A92079" w14:textId="22181755" w:rsidR="001C7724" w:rsidRPr="001C7724" w:rsidRDefault="001C7724">
      <w:pPr>
        <w:rPr>
          <w:b/>
          <w:bCs/>
          <w:sz w:val="24"/>
          <w:szCs w:val="24"/>
        </w:rPr>
      </w:pPr>
      <w:r w:rsidRPr="001C7724">
        <w:rPr>
          <w:b/>
          <w:bCs/>
          <w:sz w:val="24"/>
          <w:szCs w:val="24"/>
        </w:rPr>
        <w:t xml:space="preserve">                                                                           (Mini project) </w:t>
      </w:r>
      <w:r>
        <w:rPr>
          <w:b/>
          <w:bCs/>
          <w:sz w:val="24"/>
          <w:szCs w:val="24"/>
        </w:rPr>
        <w:t xml:space="preserve"> </w:t>
      </w:r>
    </w:p>
    <w:p w14:paraId="1F9194EC" w14:textId="77777777" w:rsidR="001C7724" w:rsidRDefault="001C7724"/>
    <w:p w14:paraId="472E6748" w14:textId="3CF683E9" w:rsidR="00882CF5" w:rsidRDefault="00EC2BB2">
      <w:r>
        <w:t xml:space="preserve">Step </w:t>
      </w:r>
      <w:r w:rsidR="0083442D">
        <w:t>1:</w:t>
      </w:r>
      <w:r>
        <w:t xml:space="preserve"> start</w:t>
      </w:r>
    </w:p>
    <w:p w14:paraId="16E747E5" w14:textId="17E999C4" w:rsidR="00EC2BB2" w:rsidRDefault="00EC2BB2">
      <w:r>
        <w:t xml:space="preserve">Step </w:t>
      </w:r>
      <w:r w:rsidR="0083442D">
        <w:t>2:</w:t>
      </w:r>
      <w:r>
        <w:t xml:space="preserve"> print the introduction of inn </w:t>
      </w:r>
    </w:p>
    <w:p w14:paraId="33F44EEB" w14:textId="2D4B09A1" w:rsidR="00EC2BB2" w:rsidRDefault="00EC2BB2">
      <w:r>
        <w:t xml:space="preserve">Step 3: declaration of goto function by the name </w:t>
      </w:r>
      <w:r w:rsidR="0083442D">
        <w:t>intro:</w:t>
      </w:r>
    </w:p>
    <w:p w14:paraId="6546AAD8" w14:textId="392F03A1" w:rsidR="00EC2BB2" w:rsidRDefault="00EC2BB2">
      <w:r>
        <w:t xml:space="preserve">Step </w:t>
      </w:r>
      <w:r w:rsidR="0083442D">
        <w:t>4: input</w:t>
      </w:r>
      <w:r>
        <w:t xml:space="preserve"> </w:t>
      </w:r>
      <w:r w:rsidR="0083442D">
        <w:t>by user to his choice customer and employee by 1 and 2 numerical</w:t>
      </w:r>
    </w:p>
    <w:p w14:paraId="6CB57B8F" w14:textId="650EF9D2" w:rsidR="0083442D" w:rsidRDefault="0083442D">
      <w:r>
        <w:t xml:space="preserve">Step 5: if input is 2 or user is 2  </w:t>
      </w:r>
    </w:p>
    <w:p w14:paraId="5E9EFBE2" w14:textId="00051F76" w:rsidR="0083442D" w:rsidRDefault="0083442D">
      <w:r>
        <w:t xml:space="preserve">Step 6: calling function opens employlogin </w:t>
      </w:r>
      <w:r w:rsidR="00157A16">
        <w:t>() {(</w:t>
      </w:r>
      <w:r w:rsidR="00275C36">
        <w:t>control transfer to called function)}</w:t>
      </w:r>
    </w:p>
    <w:p w14:paraId="1CB85ECA" w14:textId="0445C44C" w:rsidR="0083442D" w:rsidRDefault="00275C36">
      <w:r>
        <w:t xml:space="preserve">Step7: if input is 1 or </w:t>
      </w:r>
      <w:r w:rsidR="00157A16">
        <w:t>u</w:t>
      </w:r>
      <w:r>
        <w:t xml:space="preserve">ser is 1 customer blog opens </w:t>
      </w:r>
    </w:p>
    <w:p w14:paraId="2008DEF1" w14:textId="3E2A3856" w:rsidR="00275C36" w:rsidRDefault="00275C36">
      <w:r>
        <w:t>Step8: input customer name</w:t>
      </w:r>
    </w:p>
    <w:p w14:paraId="74C0057E" w14:textId="418C3EC9" w:rsidR="00275C36" w:rsidRDefault="00275C36">
      <w:r>
        <w:t xml:space="preserve">Step9: input mobile number </w:t>
      </w:r>
    </w:p>
    <w:p w14:paraId="3C516C80" w14:textId="5BC683EE" w:rsidR="00275C36" w:rsidRDefault="00275C36">
      <w:r>
        <w:t>Step10: input id card type</w:t>
      </w:r>
    </w:p>
    <w:p w14:paraId="6F339CC3" w14:textId="0AF2ABB2" w:rsidR="00275C36" w:rsidRDefault="00275C36">
      <w:r>
        <w:t>Step11: input id number</w:t>
      </w:r>
    </w:p>
    <w:p w14:paraId="78416E05" w14:textId="3DA0DFCA" w:rsidR="00275C36" w:rsidRDefault="00275C36">
      <w:r>
        <w:t>Step12: input user choice lodging or dinning (1 or2)</w:t>
      </w:r>
    </w:p>
    <w:p w14:paraId="66EEACF1" w14:textId="1773E3B9" w:rsidR="00275C36" w:rsidRDefault="00275C36">
      <w:r>
        <w:t xml:space="preserve">Step13: </w:t>
      </w:r>
      <w:r w:rsidR="00061538">
        <w:t>control switches to case 1 if input 1 in choice or lodging</w:t>
      </w:r>
      <w:r w:rsidR="000F48D0">
        <w:t>---------------------algorithm 2</w:t>
      </w:r>
    </w:p>
    <w:p w14:paraId="346004BF" w14:textId="3F543FB9" w:rsidR="00061538" w:rsidRDefault="00061538">
      <w:r>
        <w:t>Step</w:t>
      </w:r>
      <w:r w:rsidR="000F48D0">
        <w:t>14: control switches</w:t>
      </w:r>
      <w:r>
        <w:t xml:space="preserve"> to case 2 if input 2 in choice or dinning </w:t>
      </w:r>
    </w:p>
    <w:p w14:paraId="1E1D6869" w14:textId="120A07AB" w:rsidR="000F48D0" w:rsidRDefault="000F48D0">
      <w:r>
        <w:t xml:space="preserve">Step15: goto intro </w:t>
      </w:r>
    </w:p>
    <w:p w14:paraId="23A0798D" w14:textId="1143D0C1" w:rsidR="001C7724" w:rsidRPr="00395224" w:rsidRDefault="000F48D0">
      <w:r>
        <w:t xml:space="preserve">Step16: end </w:t>
      </w:r>
    </w:p>
    <w:p w14:paraId="2CFA06B5" w14:textId="5904AE53" w:rsidR="0083442D" w:rsidRPr="001C7724" w:rsidRDefault="007D3404">
      <w:pPr>
        <w:rPr>
          <w:b/>
          <w:bCs/>
          <w:sz w:val="28"/>
          <w:szCs w:val="28"/>
          <w:u w:val="single"/>
        </w:rPr>
      </w:pPr>
      <w:r w:rsidRPr="001C7724">
        <w:rPr>
          <w:b/>
          <w:bCs/>
          <w:sz w:val="28"/>
          <w:szCs w:val="28"/>
          <w:u w:val="single"/>
        </w:rPr>
        <w:t>Algorithm 2</w:t>
      </w:r>
      <w:r w:rsidR="001C7724" w:rsidRPr="001C7724">
        <w:rPr>
          <w:b/>
          <w:bCs/>
          <w:sz w:val="28"/>
          <w:szCs w:val="28"/>
          <w:u w:val="single"/>
        </w:rPr>
        <w:t>:</w:t>
      </w:r>
    </w:p>
    <w:p w14:paraId="57628E66" w14:textId="404E4147" w:rsidR="007D3404" w:rsidRDefault="007D3404">
      <w:r>
        <w:t>(Starts after the input 1 in user choice called lodging)</w:t>
      </w:r>
    </w:p>
    <w:p w14:paraId="152B26D9" w14:textId="5CA98B40" w:rsidR="007D3404" w:rsidRDefault="007D3404">
      <w:r>
        <w:t xml:space="preserve">Step1: start </w:t>
      </w:r>
    </w:p>
    <w:p w14:paraId="6F4FF8C7" w14:textId="2D61662E" w:rsidR="007D3404" w:rsidRDefault="007D3404">
      <w:r>
        <w:t>Step2: control transfer to case 1</w:t>
      </w:r>
    </w:p>
    <w:p w14:paraId="0C99CB34" w14:textId="62182D11" w:rsidR="007D3404" w:rsidRDefault="007D3404">
      <w:r>
        <w:t xml:space="preserve">Step3: input type of room user choice 1 or 2 </w:t>
      </w:r>
    </w:p>
    <w:p w14:paraId="633C19BB" w14:textId="77777777" w:rsidR="007D3404" w:rsidRDefault="007D3404">
      <w:r>
        <w:t>Step 4: input type of room condition user choice 1 or 2</w:t>
      </w:r>
    </w:p>
    <w:p w14:paraId="61AB3CA6" w14:textId="77777777" w:rsidR="007D3404" w:rsidRDefault="007D3404">
      <w:r>
        <w:t>Step5: input number of rooms</w:t>
      </w:r>
    </w:p>
    <w:p w14:paraId="2AD3B57E" w14:textId="155DEF0A" w:rsidR="00C0256C" w:rsidRDefault="007D3404">
      <w:r>
        <w:t>Step</w:t>
      </w:r>
      <w:r w:rsidR="00C0256C">
        <w:t>6: input</w:t>
      </w:r>
      <w:r>
        <w:t xml:space="preserve"> </w:t>
      </w:r>
      <w:r w:rsidR="00C0256C">
        <w:t>user choice (dinning or lodging) 1 or 2</w:t>
      </w:r>
    </w:p>
    <w:p w14:paraId="4FA80283" w14:textId="53B6B792" w:rsidR="00C0256C" w:rsidRDefault="00C0256C">
      <w:r>
        <w:t xml:space="preserve">Step7: if food is 1 or dining is user choice </w:t>
      </w:r>
    </w:p>
    <w:p w14:paraId="23AD49A9" w14:textId="7119F6E9" w:rsidR="00C0256C" w:rsidRDefault="00C0256C">
      <w:r>
        <w:t xml:space="preserve">Step8: input type of food 1or 2 </w:t>
      </w:r>
    </w:p>
    <w:p w14:paraId="44D006B9" w14:textId="73113333" w:rsidR="00F618C8" w:rsidRDefault="00C0256C">
      <w:r>
        <w:t>Step</w:t>
      </w:r>
      <w:r w:rsidR="00F618C8">
        <w:t>9: input</w:t>
      </w:r>
      <w:r>
        <w:t xml:space="preserve"> </w:t>
      </w:r>
      <w:r w:rsidR="00F618C8">
        <w:t>user choice size 1 or 2</w:t>
      </w:r>
    </w:p>
    <w:p w14:paraId="3A2BF0C5" w14:textId="5CA57A6B" w:rsidR="00F618C8" w:rsidRDefault="00F618C8">
      <w:r>
        <w:lastRenderedPageBreak/>
        <w:t xml:space="preserve">Step10: input members dine </w:t>
      </w:r>
    </w:p>
    <w:p w14:paraId="53563948" w14:textId="26DAF9E3" w:rsidR="00AE4A10" w:rsidRDefault="00AE4A10">
      <w:r>
        <w:t xml:space="preserve">(Starts billing column here price adds to customer bill </w:t>
      </w:r>
      <w:r w:rsidR="004E3959">
        <w:t>details)</w:t>
      </w:r>
    </w:p>
    <w:p w14:paraId="4899ADB3" w14:textId="2D850AE0" w:rsidR="00C0256C" w:rsidRDefault="00F618C8">
      <w:r>
        <w:t>Step 11:</w:t>
      </w:r>
      <w:r w:rsidR="00C0256C">
        <w:t xml:space="preserve"> </w:t>
      </w:r>
      <w:r w:rsidR="00AE4A10">
        <w:t xml:space="preserve">output of prices for user selections </w:t>
      </w:r>
    </w:p>
    <w:p w14:paraId="63FF100F" w14:textId="195C1D3A" w:rsidR="00AE4A10" w:rsidRDefault="00AE4A10">
      <w:r>
        <w:t xml:space="preserve">Step 12: </w:t>
      </w:r>
      <w:r w:rsidR="004E3959">
        <w:t xml:space="preserve">sum of the selected choices prices </w:t>
      </w:r>
    </w:p>
    <w:p w14:paraId="7154A42B" w14:textId="0548E1DF" w:rsidR="004E3959" w:rsidRDefault="004E3959">
      <w:r>
        <w:t xml:space="preserve">Step13: main function calls the bill subfunction </w:t>
      </w:r>
    </w:p>
    <w:p w14:paraId="2C48846F" w14:textId="056AC9EF" w:rsidR="00E3527C" w:rsidRDefault="004E3959">
      <w:r>
        <w:t>Step14: control transfers to bill () functio</w:t>
      </w:r>
      <w:r w:rsidR="00E3527C">
        <w:t>n</w:t>
      </w:r>
    </w:p>
    <w:p w14:paraId="2D389CFF" w14:textId="1634C534" w:rsidR="004E3959" w:rsidRDefault="004E3959">
      <w:r>
        <w:t>Step15</w:t>
      </w:r>
      <w:r w:rsidR="00E3527C">
        <w:t xml:space="preserve">: returns to main function </w:t>
      </w:r>
    </w:p>
    <w:p w14:paraId="017E1E22" w14:textId="53AEF310" w:rsidR="00E3527C" w:rsidRDefault="00E3527C">
      <w:r>
        <w:t xml:space="preserve">Step16: control transfer to goto label called intro </w:t>
      </w:r>
    </w:p>
    <w:p w14:paraId="79AF921D" w14:textId="69F9B41B" w:rsidR="00E3527C" w:rsidRDefault="00E3527C">
      <w:r>
        <w:t>Step 1</w:t>
      </w:r>
      <w:r w:rsidR="00457717">
        <w:t xml:space="preserve">7: if user is incorrect out of 1 and 2 then programs </w:t>
      </w:r>
      <w:r w:rsidR="00695D9A">
        <w:t>terminate</w:t>
      </w:r>
      <w:r w:rsidR="00457717">
        <w:t xml:space="preserve"> </w:t>
      </w:r>
    </w:p>
    <w:p w14:paraId="0D609CE6" w14:textId="4E390B77" w:rsidR="00E3527C" w:rsidRDefault="00E3527C">
      <w:r>
        <w:t>Step 1</w:t>
      </w:r>
      <w:r w:rsidR="00695D9A">
        <w:t>8</w:t>
      </w:r>
      <w:r>
        <w:t>: end</w:t>
      </w:r>
    </w:p>
    <w:p w14:paraId="5485D0B2" w14:textId="2BC7CB6C" w:rsidR="007D3404" w:rsidRDefault="007D3404">
      <w:r>
        <w:t xml:space="preserve"> </w:t>
      </w:r>
    </w:p>
    <w:p w14:paraId="735B6B87" w14:textId="64311BB3" w:rsidR="008B7CAC" w:rsidRPr="001C7724" w:rsidRDefault="001C7724" w:rsidP="002716A6">
      <w:pPr>
        <w:rPr>
          <w:rFonts w:cstheme="minorHAnsi"/>
          <w:b/>
          <w:bCs/>
          <w:sz w:val="28"/>
          <w:szCs w:val="28"/>
          <w:u w:val="single"/>
        </w:rPr>
      </w:pPr>
      <w:r w:rsidRPr="001C7724">
        <w:rPr>
          <w:rFonts w:cstheme="minorHAnsi"/>
          <w:b/>
          <w:bCs/>
          <w:sz w:val="28"/>
          <w:szCs w:val="28"/>
          <w:u w:val="single"/>
        </w:rPr>
        <w:t>Employlogin</w:t>
      </w:r>
      <w:r w:rsidR="002716A6" w:rsidRPr="001C7724">
        <w:rPr>
          <w:rFonts w:cstheme="minorHAnsi"/>
          <w:b/>
          <w:bCs/>
          <w:sz w:val="28"/>
          <w:szCs w:val="28"/>
          <w:u w:val="single"/>
        </w:rPr>
        <w:t xml:space="preserve"> ():</w:t>
      </w:r>
    </w:p>
    <w:p w14:paraId="4364224F" w14:textId="64D29827" w:rsidR="008B7CAC" w:rsidRDefault="008B7CAC" w:rsidP="002716A6">
      <w:r>
        <w:t>Step1: start</w:t>
      </w:r>
    </w:p>
    <w:p w14:paraId="3E1A989F" w14:textId="7F1AD4D6" w:rsidR="002716A6" w:rsidRPr="002716A6" w:rsidRDefault="002716A6" w:rsidP="002716A6">
      <w:pPr>
        <w:rPr>
          <w:rFonts w:ascii="Calibri" w:hAnsi="Calibri" w:cs="Calibri"/>
          <w:color w:val="000000"/>
        </w:rPr>
      </w:pPr>
      <w:r>
        <w:t xml:space="preserve"> Step </w:t>
      </w:r>
      <w:r w:rsidR="008B7CAC">
        <w:t>2</w:t>
      </w:r>
      <w:r>
        <w:t>: input name of employee</w:t>
      </w:r>
    </w:p>
    <w:p w14:paraId="1D5DF0B1" w14:textId="7C7497C6" w:rsidR="002716A6" w:rsidRDefault="002716A6" w:rsidP="002716A6">
      <w:r>
        <w:t xml:space="preserve"> Step</w:t>
      </w:r>
      <w:r w:rsidR="008B7CAC">
        <w:t>3</w:t>
      </w:r>
      <w:r>
        <w:t xml:space="preserve">: input password </w:t>
      </w:r>
    </w:p>
    <w:p w14:paraId="37E7837A" w14:textId="6D97A583" w:rsidR="002716A6" w:rsidRDefault="002716A6" w:rsidP="002716A6">
      <w:r>
        <w:t xml:space="preserve"> Step</w:t>
      </w:r>
      <w:r w:rsidR="008B7CAC">
        <w:t>4</w:t>
      </w:r>
      <w:r>
        <w:t>: if password is 9999</w:t>
      </w:r>
    </w:p>
    <w:p w14:paraId="47ABBC9B" w14:textId="65B9D65C" w:rsidR="002716A6" w:rsidRDefault="002716A6" w:rsidP="002716A6">
      <w:r>
        <w:t xml:space="preserve"> Step</w:t>
      </w:r>
      <w:r w:rsidR="008B7CAC">
        <w:t>5</w:t>
      </w:r>
      <w:r>
        <w:t xml:space="preserve">: input edited prices of customer choices </w:t>
      </w:r>
    </w:p>
    <w:p w14:paraId="226F659F" w14:textId="2985D7D5" w:rsidR="002716A6" w:rsidRDefault="002716A6" w:rsidP="002716A6">
      <w:r>
        <w:t xml:space="preserve"> Step</w:t>
      </w:r>
      <w:r w:rsidR="008B7CAC">
        <w:t>6</w:t>
      </w:r>
      <w:r>
        <w:t>: else password is rather than 9999</w:t>
      </w:r>
    </w:p>
    <w:p w14:paraId="269A3A0A" w14:textId="23CDECF5" w:rsidR="002716A6" w:rsidRDefault="002716A6" w:rsidP="002716A6">
      <w:r>
        <w:t xml:space="preserve"> Step</w:t>
      </w:r>
      <w:r w:rsidR="008B7CAC">
        <w:t>7</w:t>
      </w:r>
      <w:r>
        <w:t>: output “login failed wrong password”</w:t>
      </w:r>
    </w:p>
    <w:p w14:paraId="05B14ABB" w14:textId="701B9BC2" w:rsidR="002716A6" w:rsidRDefault="002716A6" w:rsidP="002716A6">
      <w:r>
        <w:t xml:space="preserve"> Step</w:t>
      </w:r>
      <w:r w:rsidR="008B7CAC">
        <w:t>8</w:t>
      </w:r>
      <w:r>
        <w:t>: control transfer to main function starts from where the control transferred to subfunction</w:t>
      </w:r>
    </w:p>
    <w:p w14:paraId="6E335191" w14:textId="5A921690" w:rsidR="008B7CAC" w:rsidRDefault="008B7CAC" w:rsidP="002716A6">
      <w:r>
        <w:t>Step9: end</w:t>
      </w:r>
    </w:p>
    <w:p w14:paraId="168D9C32" w14:textId="6FCDC4DA" w:rsidR="001C7724" w:rsidRPr="001C7724" w:rsidRDefault="001C7724">
      <w:pPr>
        <w:rPr>
          <w:b/>
          <w:bCs/>
          <w:sz w:val="28"/>
          <w:szCs w:val="28"/>
          <w:u w:val="single"/>
        </w:rPr>
      </w:pPr>
      <w:r w:rsidRPr="001C7724">
        <w:rPr>
          <w:b/>
          <w:bCs/>
          <w:sz w:val="28"/>
          <w:szCs w:val="28"/>
          <w:u w:val="single"/>
        </w:rPr>
        <w:t>Bill ():</w:t>
      </w:r>
    </w:p>
    <w:p w14:paraId="2F6216BF" w14:textId="26E60A98" w:rsidR="008B7CAC" w:rsidRDefault="008B7CAC">
      <w:r>
        <w:t>Step1: output of introduction of bill function</w:t>
      </w:r>
    </w:p>
    <w:p w14:paraId="62313CD6" w14:textId="7EC7ABF6" w:rsidR="008B7CAC" w:rsidRDefault="008B7CAC">
      <w:r>
        <w:t xml:space="preserve">Step2: output customer name </w:t>
      </w:r>
    </w:p>
    <w:p w14:paraId="4D1CF646" w14:textId="569D6D5C" w:rsidR="008B7CAC" w:rsidRDefault="008B7CAC">
      <w:r>
        <w:t>Step3: output mobile number</w:t>
      </w:r>
    </w:p>
    <w:p w14:paraId="70793B23" w14:textId="189B7909" w:rsidR="008B7CAC" w:rsidRDefault="008B7CAC">
      <w:r>
        <w:t>Step4: output of amount customer should pay</w:t>
      </w:r>
    </w:p>
    <w:p w14:paraId="1F7F05DE" w14:textId="050568D0" w:rsidR="008B7CAC" w:rsidRDefault="008B7CAC">
      <w:r>
        <w:t>Step5: output welcome details</w:t>
      </w:r>
    </w:p>
    <w:p w14:paraId="3B92A6BD" w14:textId="71EEE644" w:rsidR="008B7CAC" w:rsidRDefault="008B7CAC">
      <w:r>
        <w:t xml:space="preserve">Step6: control transfer to main function starts from where the control transferred to subfunction </w:t>
      </w:r>
    </w:p>
    <w:p w14:paraId="7504A08E" w14:textId="001406C9" w:rsidR="008B7CAC" w:rsidRDefault="008B7CAC">
      <w:r>
        <w:t xml:space="preserve">Step7: end </w:t>
      </w:r>
    </w:p>
    <w:bookmarkEnd w:id="0"/>
    <w:p w14:paraId="6C2B793B" w14:textId="77777777" w:rsidR="008B7CAC" w:rsidRDefault="008B7CAC"/>
    <w:sectPr w:rsidR="008B7CAC" w:rsidSect="001C77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7C2CF" w14:textId="77777777" w:rsidR="003634FD" w:rsidRDefault="003634FD" w:rsidP="00460B3F">
      <w:pPr>
        <w:spacing w:after="0" w:line="240" w:lineRule="auto"/>
      </w:pPr>
      <w:r>
        <w:separator/>
      </w:r>
    </w:p>
  </w:endnote>
  <w:endnote w:type="continuationSeparator" w:id="0">
    <w:p w14:paraId="269B42B4" w14:textId="77777777" w:rsidR="003634FD" w:rsidRDefault="003634FD" w:rsidP="00460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D751C" w14:textId="77777777" w:rsidR="00460B3F" w:rsidRDefault="00460B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BCC74" w14:textId="6F69DAA0" w:rsidR="00460B3F" w:rsidRDefault="00460B3F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>
      <w:rPr>
        <w:noProof/>
        <w:color w:val="404040" w:themeColor="text1" w:themeTint="BF"/>
      </w:rPr>
      <w:t>2</w:t>
    </w:r>
    <w:r>
      <w:rPr>
        <w:noProof/>
        <w:color w:val="404040" w:themeColor="text1" w:themeTint="BF"/>
      </w:rPr>
      <w:fldChar w:fldCharType="end"/>
    </w:r>
  </w:p>
  <w:p w14:paraId="739867C1" w14:textId="49D79B33" w:rsidR="00460B3F" w:rsidRDefault="00460B3F">
    <w:pPr>
      <w:pStyle w:val="Footer"/>
    </w:pPr>
  </w:p>
  <w:p w14:paraId="2483E24A" w14:textId="77777777" w:rsidR="00460B3F" w:rsidRDefault="00460B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86EEE" w14:textId="77777777" w:rsidR="00460B3F" w:rsidRDefault="00460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B41A5" w14:textId="77777777" w:rsidR="003634FD" w:rsidRDefault="003634FD" w:rsidP="00460B3F">
      <w:pPr>
        <w:spacing w:after="0" w:line="240" w:lineRule="auto"/>
      </w:pPr>
      <w:r>
        <w:separator/>
      </w:r>
    </w:p>
  </w:footnote>
  <w:footnote w:type="continuationSeparator" w:id="0">
    <w:p w14:paraId="674E69DD" w14:textId="77777777" w:rsidR="003634FD" w:rsidRDefault="003634FD" w:rsidP="00460B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E8BE2" w14:textId="77777777" w:rsidR="00460B3F" w:rsidRDefault="00460B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F63C8" w14:textId="77777777" w:rsidR="00460B3F" w:rsidRDefault="00460B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E5D90" w14:textId="77777777" w:rsidR="00460B3F" w:rsidRDefault="00460B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jYwsjA3NzMzMjFX0lEKTi0uzszPAykwrAUACYBPESwAAAA="/>
  </w:docVars>
  <w:rsids>
    <w:rsidRoot w:val="00EC2BB2"/>
    <w:rsid w:val="00061538"/>
    <w:rsid w:val="000F48D0"/>
    <w:rsid w:val="00157A16"/>
    <w:rsid w:val="001C7724"/>
    <w:rsid w:val="001D3627"/>
    <w:rsid w:val="00263C04"/>
    <w:rsid w:val="002716A6"/>
    <w:rsid w:val="00275C36"/>
    <w:rsid w:val="003102E2"/>
    <w:rsid w:val="003634FD"/>
    <w:rsid w:val="00395224"/>
    <w:rsid w:val="00457717"/>
    <w:rsid w:val="00460B3F"/>
    <w:rsid w:val="004E3959"/>
    <w:rsid w:val="00695D9A"/>
    <w:rsid w:val="007D0872"/>
    <w:rsid w:val="007D3404"/>
    <w:rsid w:val="0083442D"/>
    <w:rsid w:val="00882CF5"/>
    <w:rsid w:val="008B7CAC"/>
    <w:rsid w:val="00AE4A10"/>
    <w:rsid w:val="00C0256C"/>
    <w:rsid w:val="00D42AA8"/>
    <w:rsid w:val="00E3527C"/>
    <w:rsid w:val="00EC2BB2"/>
    <w:rsid w:val="00F20448"/>
    <w:rsid w:val="00F61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0E441"/>
  <w15:chartTrackingRefBased/>
  <w15:docId w15:val="{37A65564-088F-48A4-9D0B-FFA7D9AA5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0B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B3F"/>
  </w:style>
  <w:style w:type="paragraph" w:styleId="Footer">
    <w:name w:val="footer"/>
    <w:basedOn w:val="Normal"/>
    <w:link w:val="FooterChar"/>
    <w:uiPriority w:val="99"/>
    <w:unhideWhenUsed/>
    <w:qFormat/>
    <w:rsid w:val="00460B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B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691B2-0CC5-46A2-80FD-B1726EBC6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u</dc:creator>
  <cp:keywords/>
  <dc:description/>
  <cp:lastModifiedBy>pandu</cp:lastModifiedBy>
  <cp:revision>3</cp:revision>
  <cp:lastPrinted>2021-12-22T11:14:00Z</cp:lastPrinted>
  <dcterms:created xsi:type="dcterms:W3CDTF">2021-12-22T07:50:00Z</dcterms:created>
  <dcterms:modified xsi:type="dcterms:W3CDTF">2021-12-26T13:14:00Z</dcterms:modified>
</cp:coreProperties>
</file>